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227DE" w14:textId="45745EDF" w:rsidR="00195C6B" w:rsidRDefault="00195C6B" w:rsidP="008E154D">
      <w:pPr>
        <w:rPr>
          <w:rFonts w:cs="Arial"/>
          <w:color w:val="000000" w:themeColor="text1"/>
          <w:szCs w:val="22"/>
        </w:rPr>
      </w:pPr>
      <w:r w:rsidRPr="00077F8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C7783BC" wp14:editId="6F39F3F2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775970"/>
                <wp:effectExtent l="0" t="0" r="0" b="50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776176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956534" w14:textId="00C08561" w:rsidR="003C3B0C" w:rsidRPr="00303D83" w:rsidRDefault="00303D83" w:rsidP="00CE5E17">
                            <w:pPr>
                              <w:pStyle w:val="Heading1"/>
                              <w:rPr>
                                <w:b/>
                              </w:rPr>
                            </w:pPr>
                            <w:r>
                              <w:t>Tree Density</w:t>
                            </w:r>
                            <w:r w:rsidR="00D131FA">
                              <w:br/>
                            </w:r>
                            <w:r w:rsidR="00765245">
                              <w:rPr>
                                <w:b/>
                              </w:rPr>
                              <w:t xml:space="preserve">Measuring </w:t>
                            </w:r>
                            <w:r w:rsidR="00000528">
                              <w:rPr>
                                <w:b/>
                              </w:rPr>
                              <w:t>F</w:t>
                            </w:r>
                            <w:r w:rsidR="00765245">
                              <w:rPr>
                                <w:b/>
                              </w:rPr>
                              <w:t xml:space="preserve">ire </w:t>
                            </w:r>
                            <w:r w:rsidR="00000528">
                              <w:rPr>
                                <w:b/>
                              </w:rPr>
                              <w:t>R</w:t>
                            </w:r>
                            <w:r w:rsidR="00765245">
                              <w:rPr>
                                <w:b/>
                              </w:rPr>
                              <w:t>esil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783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61.1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" fillcolor="#b9421d" stroked="f">
                <v:textbox>
                  <w:txbxContent>
                    <w:p w14:paraId="0C956534" w14:textId="00C08561" w:rsidR="003C3B0C" w:rsidRPr="00303D83" w:rsidRDefault="00303D83" w:rsidP="00CE5E17">
                      <w:pPr>
                        <w:pStyle w:val="Heading1"/>
                        <w:rPr>
                          <w:b/>
                        </w:rPr>
                      </w:pPr>
                      <w:r>
                        <w:t>Tree Density</w:t>
                      </w:r>
                      <w:r w:rsidR="00D131FA">
                        <w:br/>
                      </w:r>
                      <w:r w:rsidR="00765245">
                        <w:rPr>
                          <w:b/>
                        </w:rPr>
                        <w:t xml:space="preserve">Measuring </w:t>
                      </w:r>
                      <w:r w:rsidR="00000528">
                        <w:rPr>
                          <w:b/>
                        </w:rPr>
                        <w:t>F</w:t>
                      </w:r>
                      <w:r w:rsidR="00765245">
                        <w:rPr>
                          <w:b/>
                        </w:rPr>
                        <w:t xml:space="preserve">ire </w:t>
                      </w:r>
                      <w:r w:rsidR="00000528">
                        <w:rPr>
                          <w:b/>
                        </w:rPr>
                        <w:t>R</w:t>
                      </w:r>
                      <w:r w:rsidR="00765245">
                        <w:rPr>
                          <w:b/>
                        </w:rPr>
                        <w:t>esilienc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15DEF">
        <w:rPr>
          <w:rFonts w:cs="Arial"/>
          <w:color w:val="000000" w:themeColor="text1"/>
          <w:szCs w:val="22"/>
        </w:rPr>
        <w:t>Name:</w:t>
      </w:r>
    </w:p>
    <w:p w14:paraId="1C6878F1" w14:textId="64A0EC25" w:rsidR="00F15DEF" w:rsidRDefault="00F15DEF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Date:</w:t>
      </w:r>
    </w:p>
    <w:p w14:paraId="1440484B" w14:textId="791CF380" w:rsidR="00195C6B" w:rsidRPr="00077F86" w:rsidRDefault="00F15DEF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Science Period:</w:t>
      </w:r>
    </w:p>
    <w:p w14:paraId="136BEAC5" w14:textId="77777777" w:rsidR="00E44729" w:rsidRDefault="00E44729" w:rsidP="00303D83"/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795"/>
        <w:gridCol w:w="2970"/>
        <w:gridCol w:w="1800"/>
        <w:gridCol w:w="2795"/>
      </w:tblGrid>
      <w:tr w:rsidR="00952369" w14:paraId="19AD412A" w14:textId="77777777" w:rsidTr="00F26016">
        <w:tc>
          <w:tcPr>
            <w:tcW w:w="1795" w:type="dxa"/>
            <w:shd w:val="clear" w:color="auto" w:fill="B9421D"/>
          </w:tcPr>
          <w:p w14:paraId="2E1A4FCD" w14:textId="2FC36F0D" w:rsidR="00952369" w:rsidRPr="00F26016" w:rsidRDefault="004136BC" w:rsidP="00952369">
            <w:pPr>
              <w:pStyle w:val="TableBody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 xml:space="preserve">Study area 1. </w:t>
            </w:r>
          </w:p>
        </w:tc>
        <w:tc>
          <w:tcPr>
            <w:tcW w:w="7565" w:type="dxa"/>
            <w:gridSpan w:val="3"/>
            <w:shd w:val="clear" w:color="auto" w:fill="auto"/>
          </w:tcPr>
          <w:p w14:paraId="7E22D75F" w14:textId="70B3B6D0" w:rsidR="00952369" w:rsidRPr="00F26016" w:rsidRDefault="00952369" w:rsidP="00952369">
            <w:pPr>
              <w:pStyle w:val="TableBody"/>
              <w:rPr>
                <w:color w:val="FFFFFF" w:themeColor="background1"/>
              </w:rPr>
            </w:pPr>
            <w:r w:rsidRPr="00F26016">
              <w:rPr>
                <w:color w:val="000000" w:themeColor="text1"/>
              </w:rPr>
              <w:t xml:space="preserve">Notes: </w:t>
            </w:r>
          </w:p>
        </w:tc>
      </w:tr>
      <w:tr w:rsidR="00D26B21" w14:paraId="0B978C7B" w14:textId="77777777" w:rsidTr="00F26016">
        <w:tc>
          <w:tcPr>
            <w:tcW w:w="1795" w:type="dxa"/>
            <w:shd w:val="clear" w:color="auto" w:fill="B9421D"/>
          </w:tcPr>
          <w:p w14:paraId="71A79152" w14:textId="3A07C1D1" w:rsidR="00D26B21" w:rsidRPr="00F26016" w:rsidRDefault="00765245" w:rsidP="00765245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1</w:t>
            </w:r>
            <w:r w:rsidR="004136BC" w:rsidRPr="00F26016">
              <w:rPr>
                <w:color w:val="FFFFFF" w:themeColor="background1"/>
              </w:rPr>
              <w:t>. Area size</w:t>
            </w:r>
          </w:p>
        </w:tc>
        <w:tc>
          <w:tcPr>
            <w:tcW w:w="2970" w:type="dxa"/>
            <w:shd w:val="clear" w:color="auto" w:fill="B9421D"/>
          </w:tcPr>
          <w:p w14:paraId="447EE070" w14:textId="4EF7F239" w:rsidR="00D26B21" w:rsidRPr="00F26016" w:rsidRDefault="00765245" w:rsidP="00765245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2</w:t>
            </w:r>
            <w:r w:rsidR="00D26B21" w:rsidRPr="00F26016">
              <w:rPr>
                <w:color w:val="FFFFFF" w:themeColor="background1"/>
              </w:rPr>
              <w:t xml:space="preserve">. </w:t>
            </w:r>
            <w:r w:rsidR="004136BC" w:rsidRPr="00F26016">
              <w:rPr>
                <w:color w:val="FFFFFF" w:themeColor="background1"/>
              </w:rPr>
              <w:t>Most common type of tree</w:t>
            </w:r>
          </w:p>
        </w:tc>
        <w:tc>
          <w:tcPr>
            <w:tcW w:w="1800" w:type="dxa"/>
            <w:shd w:val="clear" w:color="auto" w:fill="B9421D"/>
          </w:tcPr>
          <w:p w14:paraId="52750705" w14:textId="3B555FB0" w:rsidR="00D26B21" w:rsidRPr="00F26016" w:rsidRDefault="00765245" w:rsidP="00765245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3</w:t>
            </w:r>
            <w:r w:rsidR="004136BC" w:rsidRPr="00F26016">
              <w:rPr>
                <w:color w:val="FFFFFF" w:themeColor="background1"/>
              </w:rPr>
              <w:t>. # of trees</w:t>
            </w:r>
          </w:p>
        </w:tc>
        <w:tc>
          <w:tcPr>
            <w:tcW w:w="2795" w:type="dxa"/>
            <w:shd w:val="clear" w:color="auto" w:fill="B9421D"/>
          </w:tcPr>
          <w:p w14:paraId="54CB054F" w14:textId="46E308CC" w:rsidR="00D26B21" w:rsidRPr="00F26016" w:rsidRDefault="00765245" w:rsidP="00765245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4</w:t>
            </w:r>
            <w:r w:rsidR="00D26B21" w:rsidRPr="00F26016">
              <w:rPr>
                <w:color w:val="FFFFFF" w:themeColor="background1"/>
              </w:rPr>
              <w:t>. Resilience</w:t>
            </w:r>
            <w:r w:rsidR="004136BC" w:rsidRPr="00F26016">
              <w:rPr>
                <w:color w:val="FFFFFF" w:themeColor="background1"/>
              </w:rPr>
              <w:t xml:space="preserve"> rank</w:t>
            </w:r>
          </w:p>
        </w:tc>
      </w:tr>
      <w:tr w:rsidR="00D26B21" w14:paraId="5D666545" w14:textId="77777777" w:rsidTr="00765245">
        <w:tc>
          <w:tcPr>
            <w:tcW w:w="1795" w:type="dxa"/>
          </w:tcPr>
          <w:p w14:paraId="4FF509EC" w14:textId="77777777" w:rsidR="00D26B21" w:rsidRPr="00F26016" w:rsidRDefault="00D26B21" w:rsidP="00D26B21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2970" w:type="dxa"/>
          </w:tcPr>
          <w:p w14:paraId="068A8844" w14:textId="77777777" w:rsidR="00D26B21" w:rsidRPr="00F26016" w:rsidRDefault="00D26B21" w:rsidP="00D26B21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1800" w:type="dxa"/>
          </w:tcPr>
          <w:p w14:paraId="0B9A50E7" w14:textId="77777777" w:rsidR="00D26B21" w:rsidRPr="00F26016" w:rsidRDefault="00D26B21" w:rsidP="00D26B21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2795" w:type="dxa"/>
          </w:tcPr>
          <w:p w14:paraId="3BDE621A" w14:textId="77777777" w:rsidR="00D26B21" w:rsidRPr="00F26016" w:rsidRDefault="00D26B21" w:rsidP="00D26B21">
            <w:pPr>
              <w:pStyle w:val="TableBody"/>
              <w:rPr>
                <w:color w:val="FFFFFF" w:themeColor="background1"/>
              </w:rPr>
            </w:pPr>
          </w:p>
        </w:tc>
      </w:tr>
      <w:tr w:rsidR="00952369" w14:paraId="1991E128" w14:textId="77777777" w:rsidTr="00F26016">
        <w:tc>
          <w:tcPr>
            <w:tcW w:w="1795" w:type="dxa"/>
            <w:shd w:val="clear" w:color="auto" w:fill="B9421D"/>
          </w:tcPr>
          <w:p w14:paraId="4BD4BD8C" w14:textId="26C93C8F" w:rsidR="00952369" w:rsidRPr="00F26016" w:rsidRDefault="004136BC" w:rsidP="00952369">
            <w:pPr>
              <w:pStyle w:val="TableBody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 xml:space="preserve">Study area 2. </w:t>
            </w:r>
          </w:p>
        </w:tc>
        <w:tc>
          <w:tcPr>
            <w:tcW w:w="7565" w:type="dxa"/>
            <w:gridSpan w:val="3"/>
            <w:shd w:val="clear" w:color="auto" w:fill="auto"/>
          </w:tcPr>
          <w:p w14:paraId="3B7884F8" w14:textId="08A78142" w:rsidR="00952369" w:rsidRPr="00F26016" w:rsidRDefault="00952369" w:rsidP="00952369">
            <w:pPr>
              <w:pStyle w:val="TableBody"/>
              <w:rPr>
                <w:color w:val="000000" w:themeColor="text1"/>
              </w:rPr>
            </w:pPr>
            <w:r w:rsidRPr="00F26016">
              <w:rPr>
                <w:color w:val="000000" w:themeColor="text1"/>
              </w:rPr>
              <w:t>Notes:</w:t>
            </w:r>
          </w:p>
        </w:tc>
      </w:tr>
      <w:tr w:rsidR="00765245" w14:paraId="75948DB5" w14:textId="77777777" w:rsidTr="00F26016">
        <w:tc>
          <w:tcPr>
            <w:tcW w:w="1795" w:type="dxa"/>
            <w:shd w:val="clear" w:color="auto" w:fill="B9421D"/>
          </w:tcPr>
          <w:p w14:paraId="0C7784D1" w14:textId="5230AF33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1. Area size</w:t>
            </w:r>
          </w:p>
        </w:tc>
        <w:tc>
          <w:tcPr>
            <w:tcW w:w="2970" w:type="dxa"/>
            <w:shd w:val="clear" w:color="auto" w:fill="B9421D"/>
          </w:tcPr>
          <w:p w14:paraId="602EEBC3" w14:textId="05936180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2. Most common type of tree</w:t>
            </w:r>
          </w:p>
        </w:tc>
        <w:tc>
          <w:tcPr>
            <w:tcW w:w="1800" w:type="dxa"/>
            <w:shd w:val="clear" w:color="auto" w:fill="B9421D"/>
          </w:tcPr>
          <w:p w14:paraId="03178DA2" w14:textId="3CB84E91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3. # of trees</w:t>
            </w:r>
          </w:p>
        </w:tc>
        <w:tc>
          <w:tcPr>
            <w:tcW w:w="2795" w:type="dxa"/>
            <w:shd w:val="clear" w:color="auto" w:fill="B9421D"/>
          </w:tcPr>
          <w:p w14:paraId="39A121A5" w14:textId="06D18B34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4. Resilience rank</w:t>
            </w:r>
          </w:p>
        </w:tc>
      </w:tr>
      <w:tr w:rsidR="00765245" w14:paraId="5CAA6D47" w14:textId="77777777" w:rsidTr="00440B70">
        <w:tc>
          <w:tcPr>
            <w:tcW w:w="1795" w:type="dxa"/>
          </w:tcPr>
          <w:p w14:paraId="5F0D56A2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2970" w:type="dxa"/>
          </w:tcPr>
          <w:p w14:paraId="1DC164B0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1800" w:type="dxa"/>
          </w:tcPr>
          <w:p w14:paraId="1F4073A1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2795" w:type="dxa"/>
          </w:tcPr>
          <w:p w14:paraId="06A0AA1A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</w:tr>
      <w:tr w:rsidR="00952369" w14:paraId="441D7991" w14:textId="77777777" w:rsidTr="00F26016">
        <w:tc>
          <w:tcPr>
            <w:tcW w:w="1795" w:type="dxa"/>
            <w:shd w:val="clear" w:color="auto" w:fill="B9421D"/>
          </w:tcPr>
          <w:p w14:paraId="651623E3" w14:textId="40546616" w:rsidR="00952369" w:rsidRPr="00F26016" w:rsidRDefault="004136BC" w:rsidP="00952369">
            <w:pPr>
              <w:pStyle w:val="TableBody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 xml:space="preserve">Study area 3. </w:t>
            </w:r>
          </w:p>
        </w:tc>
        <w:tc>
          <w:tcPr>
            <w:tcW w:w="7565" w:type="dxa"/>
            <w:gridSpan w:val="3"/>
            <w:shd w:val="clear" w:color="auto" w:fill="auto"/>
          </w:tcPr>
          <w:p w14:paraId="1D6B9AC7" w14:textId="3A03A819" w:rsidR="00952369" w:rsidRPr="00F26016" w:rsidRDefault="00952369" w:rsidP="00952369">
            <w:pPr>
              <w:pStyle w:val="TableBody"/>
              <w:rPr>
                <w:color w:val="000000" w:themeColor="text1"/>
              </w:rPr>
            </w:pPr>
            <w:r w:rsidRPr="00F26016">
              <w:rPr>
                <w:color w:val="000000" w:themeColor="text1"/>
              </w:rPr>
              <w:t>Notes:</w:t>
            </w:r>
          </w:p>
        </w:tc>
      </w:tr>
      <w:tr w:rsidR="00765245" w14:paraId="4714C837" w14:textId="77777777" w:rsidTr="00F26016">
        <w:tc>
          <w:tcPr>
            <w:tcW w:w="1795" w:type="dxa"/>
            <w:shd w:val="clear" w:color="auto" w:fill="B9421D"/>
          </w:tcPr>
          <w:p w14:paraId="39CD8F23" w14:textId="41849F44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1. Area size</w:t>
            </w:r>
          </w:p>
        </w:tc>
        <w:tc>
          <w:tcPr>
            <w:tcW w:w="2970" w:type="dxa"/>
            <w:shd w:val="clear" w:color="auto" w:fill="B9421D"/>
          </w:tcPr>
          <w:p w14:paraId="1DF8F4EE" w14:textId="599449BA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2. Most common type of tree</w:t>
            </w:r>
          </w:p>
        </w:tc>
        <w:tc>
          <w:tcPr>
            <w:tcW w:w="1800" w:type="dxa"/>
            <w:shd w:val="clear" w:color="auto" w:fill="B9421D"/>
          </w:tcPr>
          <w:p w14:paraId="72D8FF50" w14:textId="4AD85201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3. # of trees</w:t>
            </w:r>
          </w:p>
        </w:tc>
        <w:tc>
          <w:tcPr>
            <w:tcW w:w="2795" w:type="dxa"/>
            <w:shd w:val="clear" w:color="auto" w:fill="B9421D"/>
          </w:tcPr>
          <w:p w14:paraId="09C78A64" w14:textId="05F8DE7E" w:rsidR="00765245" w:rsidRPr="00F26016" w:rsidRDefault="004136BC" w:rsidP="00440B70">
            <w:pPr>
              <w:pStyle w:val="TableBody"/>
              <w:jc w:val="center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4. Resilience rank</w:t>
            </w:r>
          </w:p>
        </w:tc>
      </w:tr>
      <w:tr w:rsidR="00765245" w14:paraId="2E0D5CEF" w14:textId="77777777" w:rsidTr="00440B70">
        <w:tc>
          <w:tcPr>
            <w:tcW w:w="1795" w:type="dxa"/>
          </w:tcPr>
          <w:p w14:paraId="0351AE11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2970" w:type="dxa"/>
          </w:tcPr>
          <w:p w14:paraId="6F8F6B9C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1800" w:type="dxa"/>
          </w:tcPr>
          <w:p w14:paraId="6C202AAB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  <w:tc>
          <w:tcPr>
            <w:tcW w:w="2795" w:type="dxa"/>
          </w:tcPr>
          <w:p w14:paraId="2911E1BA" w14:textId="77777777" w:rsidR="00765245" w:rsidRPr="00F26016" w:rsidRDefault="00765245" w:rsidP="00440B70">
            <w:pPr>
              <w:pStyle w:val="TableBody"/>
              <w:rPr>
                <w:color w:val="FFFFFF" w:themeColor="background1"/>
              </w:rPr>
            </w:pPr>
          </w:p>
        </w:tc>
      </w:tr>
      <w:tr w:rsidR="00F15DEF" w14:paraId="01BCF4EB" w14:textId="77777777" w:rsidTr="00F26016">
        <w:tc>
          <w:tcPr>
            <w:tcW w:w="9360" w:type="dxa"/>
            <w:gridSpan w:val="4"/>
            <w:shd w:val="clear" w:color="auto" w:fill="B9421D"/>
          </w:tcPr>
          <w:p w14:paraId="2EA16C1A" w14:textId="6B0B59C5" w:rsidR="00F15DEF" w:rsidRPr="00F26016" w:rsidRDefault="00F15DEF" w:rsidP="00440B70">
            <w:pPr>
              <w:pStyle w:val="TableBody"/>
              <w:rPr>
                <w:color w:val="FFFFFF" w:themeColor="background1"/>
              </w:rPr>
            </w:pPr>
            <w:r w:rsidRPr="00F26016">
              <w:rPr>
                <w:color w:val="FFFFFF" w:themeColor="background1"/>
              </w:rPr>
              <w:t>Describe the health of the areas you measured</w:t>
            </w:r>
            <w:r w:rsidR="00952369" w:rsidRPr="00F26016">
              <w:rPr>
                <w:color w:val="FFFFFF" w:themeColor="background1"/>
              </w:rPr>
              <w:t>. What differences did you observe between different locations?</w:t>
            </w:r>
          </w:p>
        </w:tc>
      </w:tr>
      <w:tr w:rsidR="00F15DEF" w14:paraId="7903C1B2" w14:textId="77777777" w:rsidTr="002F61AE">
        <w:tc>
          <w:tcPr>
            <w:tcW w:w="9360" w:type="dxa"/>
            <w:gridSpan w:val="4"/>
          </w:tcPr>
          <w:p w14:paraId="45D16ED7" w14:textId="77777777" w:rsidR="00F15DEF" w:rsidRDefault="00F15DEF" w:rsidP="00440B70">
            <w:pPr>
              <w:pStyle w:val="TableBody"/>
            </w:pPr>
          </w:p>
          <w:p w14:paraId="2F08E613" w14:textId="77777777" w:rsidR="00952369" w:rsidRDefault="00952369" w:rsidP="00440B70">
            <w:pPr>
              <w:pStyle w:val="TableBody"/>
            </w:pPr>
          </w:p>
          <w:p w14:paraId="2F3FFB7F" w14:textId="35A90B39" w:rsidR="00952369" w:rsidRDefault="00952369" w:rsidP="00440B70">
            <w:pPr>
              <w:pStyle w:val="TableBody"/>
            </w:pPr>
          </w:p>
          <w:p w14:paraId="4C399AF8" w14:textId="77777777" w:rsidR="00952369" w:rsidRDefault="00952369" w:rsidP="00440B70">
            <w:pPr>
              <w:pStyle w:val="TableBody"/>
            </w:pPr>
          </w:p>
          <w:p w14:paraId="6C61A4FF" w14:textId="07464E8C" w:rsidR="00952369" w:rsidRDefault="00952369" w:rsidP="00440B70">
            <w:pPr>
              <w:pStyle w:val="TableBody"/>
            </w:pPr>
          </w:p>
        </w:tc>
      </w:tr>
    </w:tbl>
    <w:p w14:paraId="0B08E966" w14:textId="77777777" w:rsidR="00765245" w:rsidRDefault="00765245" w:rsidP="007E6B76">
      <w:pPr>
        <w:spacing w:before="0" w:after="0"/>
      </w:pPr>
    </w:p>
    <w:p w14:paraId="111D71E8" w14:textId="35824328" w:rsidR="0067601B" w:rsidRDefault="0067601B" w:rsidP="0067601B">
      <w:pPr>
        <w:spacing w:after="0"/>
      </w:pPr>
      <w:r>
        <w:t>Use</w:t>
      </w:r>
      <w:r w:rsidR="00952369">
        <w:t xml:space="preserve"> the table below to determine the health of an area. </w:t>
      </w:r>
    </w:p>
    <w:tbl>
      <w:tblPr>
        <w:tblStyle w:val="LWFData"/>
        <w:tblW w:w="10070" w:type="dxa"/>
        <w:tblLook w:val="04A0" w:firstRow="1" w:lastRow="0" w:firstColumn="1" w:lastColumn="0" w:noHBand="0" w:noVBand="1"/>
      </w:tblPr>
      <w:tblGrid>
        <w:gridCol w:w="1615"/>
        <w:gridCol w:w="900"/>
        <w:gridCol w:w="951"/>
        <w:gridCol w:w="946"/>
        <w:gridCol w:w="893"/>
        <w:gridCol w:w="990"/>
        <w:gridCol w:w="899"/>
        <w:gridCol w:w="901"/>
        <w:gridCol w:w="972"/>
        <w:gridCol w:w="1003"/>
      </w:tblGrid>
      <w:tr w:rsidR="00F15DEF" w14:paraId="27DE8857" w14:textId="77777777" w:rsidTr="004136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tcW w:w="1615" w:type="dxa"/>
            <w:vMerge w:val="restart"/>
          </w:tcPr>
          <w:p w14:paraId="5B93752C" w14:textId="77777777" w:rsidR="00F15DEF" w:rsidRDefault="00F15DEF" w:rsidP="00F15DEF">
            <w:pPr>
              <w:jc w:val="center"/>
              <w:rPr>
                <w:b w:val="0"/>
              </w:rPr>
            </w:pPr>
          </w:p>
          <w:p w14:paraId="4302F3A6" w14:textId="3DB02E13" w:rsidR="00F15DEF" w:rsidRDefault="004136BC" w:rsidP="00F15DEF">
            <w:pPr>
              <w:jc w:val="center"/>
            </w:pPr>
            <w:r>
              <w:t>Tree type</w:t>
            </w:r>
          </w:p>
        </w:tc>
        <w:tc>
          <w:tcPr>
            <w:tcW w:w="8455" w:type="dxa"/>
            <w:gridSpan w:val="9"/>
          </w:tcPr>
          <w:p w14:paraId="6349F8E6" w14:textId="17E94ED1" w:rsidR="00F15DEF" w:rsidRDefault="004136BC" w:rsidP="00F15DEF">
            <w:pPr>
              <w:jc w:val="center"/>
            </w:pPr>
            <w:r>
              <w:t>Number of trees per plot and resilience rank</w:t>
            </w:r>
          </w:p>
        </w:tc>
      </w:tr>
      <w:tr w:rsidR="00F15DEF" w:rsidRPr="00095761" w14:paraId="3049A3DF" w14:textId="77777777" w:rsidTr="004136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tcW w:w="1615" w:type="dxa"/>
            <w:vMerge/>
            <w:shd w:val="clear" w:color="auto" w:fill="B9421D"/>
          </w:tcPr>
          <w:p w14:paraId="1F2143F4" w14:textId="77777777" w:rsidR="00F15DEF" w:rsidRDefault="00F15DEF" w:rsidP="00F15DEF"/>
        </w:tc>
        <w:tc>
          <w:tcPr>
            <w:tcW w:w="2797" w:type="dxa"/>
            <w:gridSpan w:val="3"/>
            <w:shd w:val="clear" w:color="auto" w:fill="B9421D"/>
          </w:tcPr>
          <w:p w14:paraId="5A38B304" w14:textId="3E031D65" w:rsidR="00F15DEF" w:rsidRPr="00F26016" w:rsidRDefault="004136BC" w:rsidP="00F15DEF">
            <w:pPr>
              <w:jc w:val="center"/>
              <w:rPr>
                <w:b/>
                <w:color w:val="FFFFFF" w:themeColor="background1"/>
              </w:rPr>
            </w:pPr>
            <w:r w:rsidRPr="00F26016">
              <w:rPr>
                <w:b/>
                <w:color w:val="FFFFFF" w:themeColor="background1"/>
              </w:rPr>
              <w:t>Healthy</w:t>
            </w:r>
          </w:p>
        </w:tc>
        <w:tc>
          <w:tcPr>
            <w:tcW w:w="2782" w:type="dxa"/>
            <w:gridSpan w:val="3"/>
            <w:shd w:val="clear" w:color="auto" w:fill="B9421D"/>
          </w:tcPr>
          <w:p w14:paraId="4C389651" w14:textId="3AE20BD7" w:rsidR="00F15DEF" w:rsidRPr="00F26016" w:rsidRDefault="004136BC" w:rsidP="00F15DEF">
            <w:pPr>
              <w:jc w:val="center"/>
              <w:rPr>
                <w:b/>
                <w:color w:val="FFFFFF" w:themeColor="background1"/>
              </w:rPr>
            </w:pPr>
            <w:r w:rsidRPr="00F26016">
              <w:rPr>
                <w:b/>
                <w:color w:val="FFFFFF" w:themeColor="background1"/>
              </w:rPr>
              <w:t>Less resilient</w:t>
            </w:r>
          </w:p>
        </w:tc>
        <w:tc>
          <w:tcPr>
            <w:tcW w:w="2876" w:type="dxa"/>
            <w:gridSpan w:val="3"/>
            <w:shd w:val="clear" w:color="auto" w:fill="B9421D"/>
          </w:tcPr>
          <w:p w14:paraId="31EB708D" w14:textId="7A6E4B16" w:rsidR="00F15DEF" w:rsidRPr="00F26016" w:rsidRDefault="004136BC" w:rsidP="00F15DEF">
            <w:pPr>
              <w:jc w:val="center"/>
              <w:rPr>
                <w:b/>
                <w:color w:val="FFFFFF" w:themeColor="background1"/>
              </w:rPr>
            </w:pPr>
            <w:r w:rsidRPr="00F26016">
              <w:rPr>
                <w:b/>
                <w:color w:val="FFFFFF" w:themeColor="background1"/>
              </w:rPr>
              <w:t>Least resilient</w:t>
            </w:r>
          </w:p>
        </w:tc>
      </w:tr>
      <w:tr w:rsidR="004136BC" w:rsidRPr="00095761" w14:paraId="3A6EACE5" w14:textId="77777777" w:rsidTr="004136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8"/>
        </w:trPr>
        <w:tc>
          <w:tcPr>
            <w:tcW w:w="1615" w:type="dxa"/>
            <w:vMerge/>
            <w:shd w:val="clear" w:color="auto" w:fill="B9421D"/>
          </w:tcPr>
          <w:p w14:paraId="142062E7" w14:textId="77777777" w:rsidR="00F15DEF" w:rsidRDefault="00F15DEF" w:rsidP="00F15DEF"/>
        </w:tc>
        <w:tc>
          <w:tcPr>
            <w:tcW w:w="900" w:type="dxa"/>
            <w:shd w:val="clear" w:color="auto" w:fill="B9421D"/>
          </w:tcPr>
          <w:p w14:paraId="397EF6EF" w14:textId="46EB3264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2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20</w:t>
            </w:r>
          </w:p>
        </w:tc>
        <w:tc>
          <w:tcPr>
            <w:tcW w:w="951" w:type="dxa"/>
            <w:shd w:val="clear" w:color="auto" w:fill="B9421D"/>
          </w:tcPr>
          <w:p w14:paraId="54A8B83E" w14:textId="3848AF1E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3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30</w:t>
            </w:r>
          </w:p>
        </w:tc>
        <w:tc>
          <w:tcPr>
            <w:tcW w:w="946" w:type="dxa"/>
            <w:shd w:val="clear" w:color="auto" w:fill="B9421D"/>
          </w:tcPr>
          <w:p w14:paraId="56D3FF72" w14:textId="701DB412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4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40</w:t>
            </w:r>
          </w:p>
        </w:tc>
        <w:tc>
          <w:tcPr>
            <w:tcW w:w="893" w:type="dxa"/>
            <w:shd w:val="clear" w:color="auto" w:fill="B9421D"/>
          </w:tcPr>
          <w:p w14:paraId="1DFBA357" w14:textId="018B764C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2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20</w:t>
            </w:r>
          </w:p>
        </w:tc>
        <w:tc>
          <w:tcPr>
            <w:tcW w:w="990" w:type="dxa"/>
            <w:shd w:val="clear" w:color="auto" w:fill="B9421D"/>
          </w:tcPr>
          <w:p w14:paraId="1A2518E8" w14:textId="3CBE3FD4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3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30</w:t>
            </w:r>
          </w:p>
        </w:tc>
        <w:tc>
          <w:tcPr>
            <w:tcW w:w="899" w:type="dxa"/>
            <w:shd w:val="clear" w:color="auto" w:fill="B9421D"/>
          </w:tcPr>
          <w:p w14:paraId="59B5FBCC" w14:textId="422F2F6B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4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40</w:t>
            </w:r>
          </w:p>
        </w:tc>
        <w:tc>
          <w:tcPr>
            <w:tcW w:w="901" w:type="dxa"/>
            <w:shd w:val="clear" w:color="auto" w:fill="B9421D"/>
          </w:tcPr>
          <w:p w14:paraId="3589ADFB" w14:textId="1C13973D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2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20</w:t>
            </w:r>
          </w:p>
        </w:tc>
        <w:tc>
          <w:tcPr>
            <w:tcW w:w="972" w:type="dxa"/>
            <w:shd w:val="clear" w:color="auto" w:fill="B9421D"/>
          </w:tcPr>
          <w:p w14:paraId="2723F4A8" w14:textId="5EDFFA96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3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30</w:t>
            </w:r>
          </w:p>
        </w:tc>
        <w:tc>
          <w:tcPr>
            <w:tcW w:w="1003" w:type="dxa"/>
            <w:shd w:val="clear" w:color="auto" w:fill="B9421D"/>
          </w:tcPr>
          <w:p w14:paraId="7DE44D19" w14:textId="17E23960" w:rsidR="00F15DEF" w:rsidRPr="00F26016" w:rsidRDefault="00F15DEF" w:rsidP="00F15DEF">
            <w:pPr>
              <w:jc w:val="center"/>
              <w:rPr>
                <w:b/>
                <w:color w:val="FFFFFF" w:themeColor="background1"/>
                <w:u w:val="single"/>
              </w:rPr>
            </w:pPr>
            <w:r w:rsidRPr="00F26016">
              <w:rPr>
                <w:b/>
                <w:color w:val="FFFFFF" w:themeColor="background1"/>
                <w:u w:val="single"/>
              </w:rPr>
              <w:t>40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x</w:t>
            </w:r>
            <w:r w:rsidR="004136BC">
              <w:rPr>
                <w:b/>
                <w:color w:val="FFFFFF" w:themeColor="background1"/>
                <w:u w:val="single"/>
              </w:rPr>
              <w:t xml:space="preserve"> </w:t>
            </w:r>
            <w:r w:rsidRPr="00F26016">
              <w:rPr>
                <w:b/>
                <w:color w:val="FFFFFF" w:themeColor="background1"/>
                <w:u w:val="single"/>
              </w:rPr>
              <w:t>40</w:t>
            </w:r>
          </w:p>
        </w:tc>
      </w:tr>
      <w:tr w:rsidR="00F15DEF" w14:paraId="43B8E807" w14:textId="77777777" w:rsidTr="004136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tcW w:w="1615" w:type="dxa"/>
          </w:tcPr>
          <w:p w14:paraId="42EBADED" w14:textId="77777777" w:rsidR="00F15DEF" w:rsidRDefault="00F15DEF" w:rsidP="00F15DEF">
            <w:pPr>
              <w:pStyle w:val="TableCondensedBody"/>
            </w:pPr>
            <w:r>
              <w:t>Jeffrey pine</w:t>
            </w:r>
          </w:p>
        </w:tc>
        <w:tc>
          <w:tcPr>
            <w:tcW w:w="900" w:type="dxa"/>
          </w:tcPr>
          <w:p w14:paraId="667C23AE" w14:textId="77777777" w:rsidR="00F15DEF" w:rsidRDefault="00F15DEF" w:rsidP="00F15DEF">
            <w:pPr>
              <w:pStyle w:val="TableCondensedBody"/>
              <w:jc w:val="center"/>
            </w:pPr>
            <w:r>
              <w:t>0-6</w:t>
            </w:r>
          </w:p>
        </w:tc>
        <w:tc>
          <w:tcPr>
            <w:tcW w:w="951" w:type="dxa"/>
            <w:shd w:val="clear" w:color="auto" w:fill="D9D9D9" w:themeFill="background1" w:themeFillShade="D9"/>
          </w:tcPr>
          <w:p w14:paraId="6F5FE8E1" w14:textId="6F096F32" w:rsidR="00F15DEF" w:rsidRDefault="00F15DEF" w:rsidP="00F15DEF">
            <w:pPr>
              <w:pStyle w:val="TableCondensedBody"/>
              <w:jc w:val="center"/>
            </w:pPr>
            <w:r>
              <w:t>0-13</w:t>
            </w:r>
          </w:p>
        </w:tc>
        <w:tc>
          <w:tcPr>
            <w:tcW w:w="946" w:type="dxa"/>
            <w:shd w:val="clear" w:color="auto" w:fill="808080" w:themeFill="background1" w:themeFillShade="80"/>
          </w:tcPr>
          <w:p w14:paraId="4371A819" w14:textId="65364E1F" w:rsidR="00F15DEF" w:rsidRDefault="00F15DEF" w:rsidP="00F15DEF">
            <w:pPr>
              <w:pStyle w:val="TableCondensedBody"/>
              <w:jc w:val="center"/>
            </w:pPr>
            <w:r>
              <w:t>0-24</w:t>
            </w:r>
          </w:p>
        </w:tc>
        <w:tc>
          <w:tcPr>
            <w:tcW w:w="893" w:type="dxa"/>
            <w:shd w:val="clear" w:color="auto" w:fill="auto"/>
          </w:tcPr>
          <w:p w14:paraId="7A4A9168" w14:textId="77777777" w:rsidR="00F15DEF" w:rsidRDefault="00F15DEF" w:rsidP="00F15DEF">
            <w:pPr>
              <w:pStyle w:val="TableCondensedBody"/>
              <w:jc w:val="center"/>
            </w:pPr>
            <w:r>
              <w:t>6-13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352331C" w14:textId="28966C45" w:rsidR="00F15DEF" w:rsidRDefault="00F15DEF" w:rsidP="00F15DEF">
            <w:pPr>
              <w:pStyle w:val="TableCondensedBody"/>
              <w:jc w:val="center"/>
            </w:pPr>
            <w:r>
              <w:t>13-29</w:t>
            </w:r>
          </w:p>
        </w:tc>
        <w:tc>
          <w:tcPr>
            <w:tcW w:w="899" w:type="dxa"/>
            <w:shd w:val="clear" w:color="auto" w:fill="808080" w:themeFill="background1" w:themeFillShade="80"/>
          </w:tcPr>
          <w:p w14:paraId="19B94A2E" w14:textId="288F0F7F" w:rsidR="00F15DEF" w:rsidRDefault="00F15DEF" w:rsidP="00F15DEF">
            <w:pPr>
              <w:pStyle w:val="TableCondensedBody"/>
              <w:jc w:val="center"/>
            </w:pPr>
            <w:r>
              <w:t>24-51</w:t>
            </w:r>
          </w:p>
        </w:tc>
        <w:tc>
          <w:tcPr>
            <w:tcW w:w="901" w:type="dxa"/>
            <w:shd w:val="clear" w:color="auto" w:fill="auto"/>
          </w:tcPr>
          <w:p w14:paraId="745F82E0" w14:textId="77777777" w:rsidR="00F15DEF" w:rsidRDefault="00F15DEF" w:rsidP="00F15DEF">
            <w:pPr>
              <w:pStyle w:val="TableCondensedBody"/>
              <w:jc w:val="center"/>
            </w:pPr>
            <w:r>
              <w:t>&gt;13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65F71EFC" w14:textId="0D3B7238" w:rsidR="00F15DEF" w:rsidRDefault="00F15DEF" w:rsidP="00F15DEF">
            <w:pPr>
              <w:pStyle w:val="TableCondensedBody"/>
              <w:jc w:val="center"/>
            </w:pPr>
            <w:r>
              <w:t>&gt;29</w:t>
            </w:r>
          </w:p>
        </w:tc>
        <w:tc>
          <w:tcPr>
            <w:tcW w:w="1003" w:type="dxa"/>
            <w:shd w:val="clear" w:color="auto" w:fill="808080" w:themeFill="background1" w:themeFillShade="80"/>
          </w:tcPr>
          <w:p w14:paraId="0F2CC61C" w14:textId="60E25581" w:rsidR="00F15DEF" w:rsidRDefault="00F15DEF" w:rsidP="00F15DEF">
            <w:pPr>
              <w:pStyle w:val="TableCondensedBody"/>
              <w:jc w:val="center"/>
            </w:pPr>
            <w:r>
              <w:t>&gt;51</w:t>
            </w:r>
          </w:p>
        </w:tc>
      </w:tr>
      <w:tr w:rsidR="00F15DEF" w14:paraId="094618D6" w14:textId="77777777" w:rsidTr="004136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5"/>
        </w:trPr>
        <w:tc>
          <w:tcPr>
            <w:tcW w:w="1615" w:type="dxa"/>
          </w:tcPr>
          <w:p w14:paraId="27AA35CD" w14:textId="41F4E056" w:rsidR="00F15DEF" w:rsidRDefault="00F15DEF" w:rsidP="00F15DEF">
            <w:pPr>
              <w:pStyle w:val="TableCondensedBody"/>
            </w:pPr>
            <w:r>
              <w:t>White fir and mixed conifer</w:t>
            </w:r>
          </w:p>
        </w:tc>
        <w:tc>
          <w:tcPr>
            <w:tcW w:w="900" w:type="dxa"/>
          </w:tcPr>
          <w:p w14:paraId="47DECA78" w14:textId="3C083466" w:rsidR="00F15DEF" w:rsidRDefault="00F15DEF" w:rsidP="00F15DEF">
            <w:pPr>
              <w:pStyle w:val="TableCondensedBody"/>
              <w:jc w:val="center"/>
            </w:pPr>
            <w:r>
              <w:t>0-5</w:t>
            </w:r>
          </w:p>
        </w:tc>
        <w:tc>
          <w:tcPr>
            <w:tcW w:w="951" w:type="dxa"/>
            <w:shd w:val="clear" w:color="auto" w:fill="D9D9D9" w:themeFill="background1" w:themeFillShade="D9"/>
          </w:tcPr>
          <w:p w14:paraId="6EF9AC1E" w14:textId="57FBBE8F" w:rsidR="00F15DEF" w:rsidRDefault="00F15DEF" w:rsidP="00F15DEF">
            <w:pPr>
              <w:pStyle w:val="TableCondensedBody"/>
              <w:jc w:val="center"/>
            </w:pPr>
            <w:r>
              <w:t>0-12</w:t>
            </w:r>
          </w:p>
        </w:tc>
        <w:tc>
          <w:tcPr>
            <w:tcW w:w="946" w:type="dxa"/>
            <w:shd w:val="clear" w:color="auto" w:fill="808080" w:themeFill="background1" w:themeFillShade="80"/>
          </w:tcPr>
          <w:p w14:paraId="490A44FF" w14:textId="24AF2A62" w:rsidR="00F15DEF" w:rsidRDefault="00F15DEF" w:rsidP="00F15DEF">
            <w:pPr>
              <w:pStyle w:val="TableCondensedBody"/>
              <w:jc w:val="center"/>
            </w:pPr>
            <w:r>
              <w:t>0-22</w:t>
            </w:r>
          </w:p>
        </w:tc>
        <w:tc>
          <w:tcPr>
            <w:tcW w:w="893" w:type="dxa"/>
            <w:shd w:val="clear" w:color="auto" w:fill="auto"/>
          </w:tcPr>
          <w:p w14:paraId="2A05B797" w14:textId="1CA7839E" w:rsidR="00F15DEF" w:rsidRDefault="00F15DEF" w:rsidP="00F15DEF">
            <w:pPr>
              <w:pStyle w:val="TableCondensedBody"/>
              <w:jc w:val="center"/>
            </w:pPr>
            <w:r>
              <w:t>5-100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F000203" w14:textId="2DC46D35" w:rsidR="00F15DEF" w:rsidRDefault="00F15DEF" w:rsidP="00F15DEF">
            <w:pPr>
              <w:pStyle w:val="TableCondensedBody"/>
              <w:jc w:val="center"/>
            </w:pPr>
            <w:r>
              <w:t>12-22</w:t>
            </w:r>
          </w:p>
        </w:tc>
        <w:tc>
          <w:tcPr>
            <w:tcW w:w="899" w:type="dxa"/>
            <w:shd w:val="clear" w:color="auto" w:fill="808080" w:themeFill="background1" w:themeFillShade="80"/>
          </w:tcPr>
          <w:p w14:paraId="3860E43D" w14:textId="787C98D4" w:rsidR="00F15DEF" w:rsidRDefault="00F15DEF" w:rsidP="00F15DEF">
            <w:pPr>
              <w:pStyle w:val="TableCondensedBody"/>
              <w:jc w:val="center"/>
            </w:pPr>
            <w:r>
              <w:t>22-40</w:t>
            </w:r>
          </w:p>
        </w:tc>
        <w:tc>
          <w:tcPr>
            <w:tcW w:w="901" w:type="dxa"/>
            <w:shd w:val="clear" w:color="auto" w:fill="auto"/>
          </w:tcPr>
          <w:p w14:paraId="7820BD77" w14:textId="77777777" w:rsidR="00F15DEF" w:rsidRDefault="00F15DEF" w:rsidP="00F15DEF">
            <w:pPr>
              <w:pStyle w:val="TableCondensedBody"/>
              <w:jc w:val="center"/>
            </w:pPr>
            <w:r>
              <w:t>&gt;10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3F052BED" w14:textId="3C9974EF" w:rsidR="00F15DEF" w:rsidRDefault="00F15DEF" w:rsidP="00F15DEF">
            <w:pPr>
              <w:pStyle w:val="TableCondensedBody"/>
              <w:jc w:val="center"/>
            </w:pPr>
            <w:r>
              <w:t>&gt;22</w:t>
            </w:r>
          </w:p>
        </w:tc>
        <w:tc>
          <w:tcPr>
            <w:tcW w:w="1003" w:type="dxa"/>
            <w:shd w:val="clear" w:color="auto" w:fill="808080" w:themeFill="background1" w:themeFillShade="80"/>
          </w:tcPr>
          <w:p w14:paraId="1B117F1C" w14:textId="5A71137B" w:rsidR="00F15DEF" w:rsidRDefault="00F15DEF" w:rsidP="00F15DEF">
            <w:pPr>
              <w:pStyle w:val="TableCondensedBody"/>
              <w:jc w:val="center"/>
            </w:pPr>
            <w:r>
              <w:t>&gt;40</w:t>
            </w:r>
          </w:p>
        </w:tc>
      </w:tr>
      <w:tr w:rsidR="00F15DEF" w14:paraId="760FC31D" w14:textId="77777777" w:rsidTr="004136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tcW w:w="1615" w:type="dxa"/>
          </w:tcPr>
          <w:p w14:paraId="61337E0A" w14:textId="77777777" w:rsidR="00F15DEF" w:rsidRDefault="00F15DEF" w:rsidP="00F15DEF">
            <w:pPr>
              <w:pStyle w:val="TableCondensedBody"/>
            </w:pPr>
            <w:r>
              <w:t>Red fir</w:t>
            </w:r>
          </w:p>
        </w:tc>
        <w:tc>
          <w:tcPr>
            <w:tcW w:w="900" w:type="dxa"/>
          </w:tcPr>
          <w:p w14:paraId="0F773D99" w14:textId="77777777" w:rsidR="00F15DEF" w:rsidRDefault="00F15DEF" w:rsidP="00F15DEF">
            <w:pPr>
              <w:pStyle w:val="TableCondensedBody"/>
              <w:jc w:val="center"/>
            </w:pPr>
            <w:r>
              <w:t>0-8</w:t>
            </w:r>
          </w:p>
        </w:tc>
        <w:tc>
          <w:tcPr>
            <w:tcW w:w="951" w:type="dxa"/>
            <w:shd w:val="clear" w:color="auto" w:fill="D9D9D9" w:themeFill="background1" w:themeFillShade="D9"/>
          </w:tcPr>
          <w:p w14:paraId="27211496" w14:textId="6FCA5547" w:rsidR="00F15DEF" w:rsidRDefault="00F15DEF" w:rsidP="00F15DEF">
            <w:pPr>
              <w:pStyle w:val="TableCondensedBody"/>
              <w:jc w:val="center"/>
            </w:pPr>
            <w:r>
              <w:t>0-18</w:t>
            </w:r>
          </w:p>
        </w:tc>
        <w:tc>
          <w:tcPr>
            <w:tcW w:w="946" w:type="dxa"/>
            <w:shd w:val="clear" w:color="auto" w:fill="808080" w:themeFill="background1" w:themeFillShade="80"/>
          </w:tcPr>
          <w:p w14:paraId="6C82C2A3" w14:textId="3F868820" w:rsidR="00F15DEF" w:rsidRDefault="00F15DEF" w:rsidP="00F15DEF">
            <w:pPr>
              <w:pStyle w:val="TableCondensedBody"/>
              <w:jc w:val="center"/>
            </w:pPr>
            <w:r>
              <w:t>0-32</w:t>
            </w:r>
          </w:p>
        </w:tc>
        <w:tc>
          <w:tcPr>
            <w:tcW w:w="893" w:type="dxa"/>
            <w:shd w:val="clear" w:color="auto" w:fill="auto"/>
          </w:tcPr>
          <w:p w14:paraId="6F71DFEC" w14:textId="77777777" w:rsidR="00F15DEF" w:rsidRDefault="00F15DEF" w:rsidP="00F15DEF">
            <w:pPr>
              <w:pStyle w:val="TableCondensedBody"/>
              <w:jc w:val="center"/>
            </w:pPr>
            <w:r>
              <w:t>8-25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CB5B93C" w14:textId="639E516F" w:rsidR="00F15DEF" w:rsidRDefault="00F15DEF" w:rsidP="00F15DEF">
            <w:pPr>
              <w:pStyle w:val="TableCondensedBody"/>
              <w:jc w:val="center"/>
            </w:pPr>
            <w:r>
              <w:t>18-55</w:t>
            </w:r>
          </w:p>
        </w:tc>
        <w:tc>
          <w:tcPr>
            <w:tcW w:w="899" w:type="dxa"/>
            <w:shd w:val="clear" w:color="auto" w:fill="808080" w:themeFill="background1" w:themeFillShade="80"/>
          </w:tcPr>
          <w:p w14:paraId="7EA8528C" w14:textId="45836490" w:rsidR="00F15DEF" w:rsidRDefault="00F15DEF" w:rsidP="00F15DEF">
            <w:pPr>
              <w:pStyle w:val="TableCondensedBody"/>
              <w:jc w:val="center"/>
            </w:pPr>
            <w:r>
              <w:t>32-98</w:t>
            </w:r>
          </w:p>
        </w:tc>
        <w:tc>
          <w:tcPr>
            <w:tcW w:w="901" w:type="dxa"/>
            <w:shd w:val="clear" w:color="auto" w:fill="auto"/>
          </w:tcPr>
          <w:p w14:paraId="1A73C1C4" w14:textId="77777777" w:rsidR="00F15DEF" w:rsidRDefault="00F15DEF" w:rsidP="00F15DEF">
            <w:pPr>
              <w:pStyle w:val="TableCondensedBody"/>
              <w:jc w:val="center"/>
            </w:pPr>
            <w:r>
              <w:t>&gt;25</w:t>
            </w:r>
          </w:p>
        </w:tc>
        <w:tc>
          <w:tcPr>
            <w:tcW w:w="972" w:type="dxa"/>
            <w:shd w:val="clear" w:color="auto" w:fill="D9D9D9" w:themeFill="background1" w:themeFillShade="D9"/>
          </w:tcPr>
          <w:p w14:paraId="2F46A363" w14:textId="6627BD34" w:rsidR="00F15DEF" w:rsidRDefault="00F15DEF" w:rsidP="00F15DEF">
            <w:pPr>
              <w:pStyle w:val="TableCondensedBody"/>
              <w:jc w:val="center"/>
            </w:pPr>
            <w:r>
              <w:t>&gt;55</w:t>
            </w:r>
          </w:p>
        </w:tc>
        <w:tc>
          <w:tcPr>
            <w:tcW w:w="1003" w:type="dxa"/>
            <w:shd w:val="clear" w:color="auto" w:fill="808080" w:themeFill="background1" w:themeFillShade="80"/>
          </w:tcPr>
          <w:p w14:paraId="65DD4E3F" w14:textId="738ACF7B" w:rsidR="00F15DEF" w:rsidRDefault="00F15DEF" w:rsidP="00F15DEF">
            <w:pPr>
              <w:pStyle w:val="TableCondensedBody"/>
              <w:jc w:val="center"/>
            </w:pPr>
            <w:r>
              <w:t>&gt;98</w:t>
            </w:r>
          </w:p>
        </w:tc>
      </w:tr>
      <w:tr w:rsidR="00F15DEF" w14:paraId="6D162D4F" w14:textId="77777777" w:rsidTr="00F15D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0"/>
        </w:trPr>
        <w:tc>
          <w:tcPr>
            <w:tcW w:w="10070" w:type="dxa"/>
            <w:gridSpan w:val="10"/>
            <w:shd w:val="clear" w:color="auto" w:fill="FFFFFF" w:themeFill="background1"/>
          </w:tcPr>
          <w:p w14:paraId="4F904790" w14:textId="42B68D52" w:rsidR="00F15DEF" w:rsidRPr="00F15DEF" w:rsidRDefault="00F15DEF" w:rsidP="00F15DEF">
            <w:pPr>
              <w:rPr>
                <w:color w:val="0563C1" w:themeColor="hyperlink"/>
                <w:u w:val="single"/>
              </w:rPr>
            </w:pPr>
            <w:r>
              <w:t>Source:</w:t>
            </w:r>
            <w:r w:rsidRPr="00F72030">
              <w:t xml:space="preserve"> </w:t>
            </w:r>
            <w:hyperlink r:id="rId11" w:history="1">
              <w:r w:rsidRPr="00745E60">
                <w:rPr>
                  <w:rStyle w:val="Hyperlink"/>
                </w:rPr>
                <w:t>http://www.nationalforests.org/assets/files/Lake-Tahoe-West-Landscape-Resilience-Assessment-V1-FINAL-11Dec2017.pdf</w:t>
              </w:r>
            </w:hyperlink>
          </w:p>
        </w:tc>
      </w:tr>
    </w:tbl>
    <w:p w14:paraId="5B01C3F0" w14:textId="02E8CCDA" w:rsidR="003165E7" w:rsidRPr="00952369" w:rsidRDefault="00F15DEF" w:rsidP="00952369">
      <w:pPr>
        <w:pStyle w:val="Heading2"/>
      </w:pPr>
      <w:r>
        <w:br w:type="page"/>
      </w:r>
      <w:r w:rsidR="003165E7">
        <w:lastRenderedPageBreak/>
        <w:t xml:space="preserve">Counting </w:t>
      </w:r>
      <w:r w:rsidR="00000528">
        <w:t>T</w:t>
      </w:r>
      <w:r w:rsidR="003165E7">
        <w:t xml:space="preserve">ree </w:t>
      </w:r>
      <w:r w:rsidR="00000528">
        <w:t>D</w:t>
      </w:r>
      <w:bookmarkStart w:id="0" w:name="_GoBack"/>
      <w:bookmarkEnd w:id="0"/>
      <w:r w:rsidR="0082477D">
        <w:t>ensity</w:t>
      </w:r>
    </w:p>
    <w:p w14:paraId="2C4236FE" w14:textId="6B1C4C6E" w:rsidR="003165E7" w:rsidRDefault="003165E7" w:rsidP="003165E7">
      <w:r>
        <w:t xml:space="preserve">Tree density of a forest </w:t>
      </w:r>
      <w:r w:rsidR="0082477D">
        <w:t>helps us understand</w:t>
      </w:r>
      <w:r>
        <w:t xml:space="preserve"> what could happen if a wildfire burned there. </w:t>
      </w:r>
      <w:r w:rsidR="0082477D">
        <w:t xml:space="preserve">Use the recommendations of what is healthy or unhealthy in the tables above to complete your survey. </w:t>
      </w:r>
    </w:p>
    <w:p w14:paraId="60383E53" w14:textId="2D47D362" w:rsidR="00192842" w:rsidRDefault="003165E7" w:rsidP="00192842">
      <w:pPr>
        <w:pStyle w:val="ListParagraph"/>
        <w:numPr>
          <w:ilvl w:val="0"/>
          <w:numId w:val="17"/>
        </w:numPr>
      </w:pPr>
      <w:r>
        <w:t>Depending on the area you have and the number of trees in that area choose either a 20</w:t>
      </w:r>
      <w:r w:rsidR="004136BC">
        <w:t xml:space="preserve"> </w:t>
      </w:r>
      <w:proofErr w:type="gramStart"/>
      <w:r>
        <w:t>x</w:t>
      </w:r>
      <w:r w:rsidR="004136BC">
        <w:t xml:space="preserve">  </w:t>
      </w:r>
      <w:r>
        <w:t>20</w:t>
      </w:r>
      <w:proofErr w:type="gramEnd"/>
      <w:r>
        <w:t>, 30</w:t>
      </w:r>
      <w:r w:rsidR="004136BC">
        <w:t xml:space="preserve"> </w:t>
      </w:r>
      <w:r>
        <w:t>x</w:t>
      </w:r>
      <w:r w:rsidR="004136BC">
        <w:t xml:space="preserve"> </w:t>
      </w:r>
      <w:r>
        <w:t>30, or 40</w:t>
      </w:r>
      <w:r w:rsidR="004136BC">
        <w:t xml:space="preserve"> </w:t>
      </w:r>
      <w:r>
        <w:t>x</w:t>
      </w:r>
      <w:r w:rsidR="004136BC">
        <w:t xml:space="preserve"> </w:t>
      </w:r>
      <w:r>
        <w:t xml:space="preserve">40 meter sample square. </w:t>
      </w:r>
      <w:r w:rsidR="004136BC">
        <w:t>Pick an area size where you have between 5 and 15 trees in most study areas.</w:t>
      </w:r>
    </w:p>
    <w:p w14:paraId="50573C7D" w14:textId="505ECF82" w:rsidR="003165E7" w:rsidRDefault="003165E7" w:rsidP="003165E7">
      <w:pPr>
        <w:pStyle w:val="ListParagraph"/>
        <w:numPr>
          <w:ilvl w:val="0"/>
          <w:numId w:val="17"/>
        </w:numPr>
      </w:pPr>
      <w:r>
        <w:t xml:space="preserve">Use a tape measure or paces (one large by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r w:rsidR="004136BC">
        <w:t>average</w:t>
      </w:r>
      <w:r>
        <w:t xml:space="preserve"> sized adult is roughly 1 meter) to mark your sample square.</w:t>
      </w:r>
    </w:p>
    <w:p w14:paraId="3C8D1E40" w14:textId="3C9C2C4F" w:rsidR="00192842" w:rsidRDefault="003165E7" w:rsidP="003165E7">
      <w:pPr>
        <w:pStyle w:val="ListParagraph"/>
        <w:numPr>
          <w:ilvl w:val="0"/>
          <w:numId w:val="17"/>
        </w:numPr>
      </w:pPr>
      <w:r>
        <w:t>Count the number of trees in that square. For this activity, only count trees that are 10 inches in diameter or larger</w:t>
      </w:r>
      <w:r w:rsidR="00192842">
        <w:t xml:space="preserve"> when measured 4.5 feet or 1.4 meter off the ground.</w:t>
      </w:r>
    </w:p>
    <w:p w14:paraId="01C740D2" w14:textId="60A2C607" w:rsidR="003165E7" w:rsidRDefault="00192842" w:rsidP="003165E7">
      <w:pPr>
        <w:pStyle w:val="ListParagraph"/>
        <w:numPr>
          <w:ilvl w:val="0"/>
          <w:numId w:val="17"/>
        </w:numPr>
      </w:pPr>
      <w:r>
        <w:t xml:space="preserve">Choose another sample area or areas and </w:t>
      </w:r>
      <w:r w:rsidR="004136BC">
        <w:t>repeat</w:t>
      </w:r>
      <w:r>
        <w:t xml:space="preserve"> steps </w:t>
      </w:r>
      <w:r w:rsidR="004136BC">
        <w:t>one through three.</w:t>
      </w:r>
      <w:r>
        <w:t xml:space="preserve"> </w:t>
      </w:r>
    </w:p>
    <w:p w14:paraId="05DAC2DE" w14:textId="30CF152F" w:rsidR="00F15DEF" w:rsidRDefault="00F15DEF" w:rsidP="00F15DEF"/>
    <w:p w14:paraId="49FC97B8" w14:textId="4567C159" w:rsidR="00F15DEF" w:rsidRDefault="00F15DEF" w:rsidP="00F15DEF">
      <w:pPr>
        <w:pStyle w:val="Heading2"/>
      </w:pPr>
      <w:r>
        <w:t>Suggestion</w:t>
      </w:r>
    </w:p>
    <w:p w14:paraId="7258B2E3" w14:textId="4EB3D4A1" w:rsidR="00F15DEF" w:rsidRPr="003165E7" w:rsidRDefault="00F15DEF" w:rsidP="00F15DEF">
      <w:r>
        <w:t xml:space="preserve">Use a backpack, rock, or friend to mark each corner of your square before counting trees. </w:t>
      </w:r>
    </w:p>
    <w:sectPr w:rsidR="00F15DEF" w:rsidRPr="003165E7" w:rsidSect="0077189A"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19EA12A" w16cex:dateUtc="2022-08-10T15:41:28.181Z"/>
  <w16cex:commentExtensible w16cex:durableId="48D57FD4" w16cex:dateUtc="2022-08-10T15:42:57.43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4D2D4" w14:textId="77777777" w:rsidR="00A01F6C" w:rsidRPr="00EB4479" w:rsidRDefault="00A01F6C" w:rsidP="00F15A0C">
      <w:pPr>
        <w:rPr>
          <w:sz w:val="12"/>
          <w:szCs w:val="12"/>
        </w:rPr>
      </w:pPr>
    </w:p>
  </w:endnote>
  <w:endnote w:type="continuationSeparator" w:id="0">
    <w:p w14:paraId="269254EF" w14:textId="77777777" w:rsidR="00A01F6C" w:rsidRDefault="00A01F6C" w:rsidP="00F15A0C">
      <w:r>
        <w:continuationSeparator/>
      </w:r>
    </w:p>
  </w:endnote>
  <w:endnote w:type="continuationNotice" w:id="1">
    <w:p w14:paraId="2C7A60AC" w14:textId="77777777" w:rsidR="00A01F6C" w:rsidRDefault="00A01F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0C1C5" w14:textId="77777777" w:rsidR="003C3B0C" w:rsidRDefault="003C3B0C" w:rsidP="00BD23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BE66A20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B9421D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201536" w14:textId="77777777" w:rsidR="00FA48C9" w:rsidRPr="00F15DEF" w:rsidRDefault="00FA48C9" w:rsidP="00FA48C9">
        <w:pPr>
          <w:pStyle w:val="Footer"/>
          <w:jc w:val="right"/>
          <w:rPr>
            <w:color w:val="B9421D"/>
            <w:szCs w:val="20"/>
          </w:rPr>
        </w:pPr>
        <w:r w:rsidRPr="00F15DEF">
          <w:rPr>
            <w:color w:val="B9421D"/>
            <w:szCs w:val="20"/>
          </w:rPr>
          <w:br/>
        </w:r>
        <w:r w:rsidRPr="00F15DEF">
          <w:rPr>
            <w:noProof/>
            <w:color w:val="B9421D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3A21E0EB" wp14:editId="40BE6AC4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602A2F72" id="Straight Connector 23" o:spid="_x0000_s1026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2pt" to="7in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 strokecolor="#cc4e27" strokeweight="1.5pt">
                  <v:stroke joinstyle="miter"/>
                  <w10:wrap anchorx="margin"/>
                </v:line>
              </w:pict>
            </mc:Fallback>
          </mc:AlternateContent>
        </w:r>
      </w:p>
      <w:p w14:paraId="37DA783B" w14:textId="0AFF67E8" w:rsidR="003C3B0C" w:rsidRPr="00F15DEF" w:rsidRDefault="00F26016" w:rsidP="00FA48C9">
        <w:pPr>
          <w:pStyle w:val="Footer"/>
          <w:jc w:val="right"/>
          <w:rPr>
            <w:color w:val="B9421D"/>
            <w:szCs w:val="20"/>
          </w:rPr>
        </w:pPr>
        <w:r>
          <w:rPr>
            <w:color w:val="B9421D"/>
            <w:szCs w:val="20"/>
          </w:rPr>
          <w:t xml:space="preserve">BIOLOGY: Field Activity </w:t>
        </w:r>
        <w:r w:rsidR="00D131FA" w:rsidRPr="00F15DEF">
          <w:rPr>
            <w:color w:val="B9421D"/>
            <w:szCs w:val="20"/>
          </w:rPr>
          <w:t>Tree Density – Instructions and Data Sheet</w:t>
        </w:r>
        <w:r w:rsidR="0077189A" w:rsidRPr="00F15DEF">
          <w:rPr>
            <w:color w:val="B9421D"/>
            <w:szCs w:val="20"/>
          </w:rPr>
          <w:t xml:space="preserve">     </w:t>
        </w:r>
        <w:r w:rsidR="00FA48C9" w:rsidRPr="00F15DEF">
          <w:rPr>
            <w:color w:val="B9421D"/>
            <w:szCs w:val="20"/>
          </w:rPr>
          <w:fldChar w:fldCharType="begin"/>
        </w:r>
        <w:r w:rsidR="00FA48C9" w:rsidRPr="00F15DEF">
          <w:rPr>
            <w:color w:val="B9421D"/>
            <w:szCs w:val="20"/>
          </w:rPr>
          <w:instrText xml:space="preserve"> PAGE   \* MERGEFORMAT </w:instrText>
        </w:r>
        <w:r w:rsidR="00FA48C9" w:rsidRPr="00F15DEF">
          <w:rPr>
            <w:color w:val="B9421D"/>
            <w:szCs w:val="20"/>
          </w:rPr>
          <w:fldChar w:fldCharType="separate"/>
        </w:r>
        <w:r w:rsidR="00FA48C9" w:rsidRPr="00F15DEF">
          <w:rPr>
            <w:color w:val="B9421D"/>
            <w:szCs w:val="20"/>
          </w:rPr>
          <w:t>1</w:t>
        </w:r>
        <w:r w:rsidR="00FA48C9" w:rsidRPr="00F15DEF">
          <w:rPr>
            <w:noProof/>
            <w:color w:val="B9421D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C8012" w14:textId="4C409F95" w:rsidR="003C3B0C" w:rsidRPr="00F15DEF" w:rsidRDefault="00FA48C9" w:rsidP="00510057">
    <w:pPr>
      <w:pStyle w:val="Footer"/>
      <w:jc w:val="right"/>
      <w:rPr>
        <w:color w:val="B9421D"/>
        <w:szCs w:val="20"/>
      </w:rPr>
    </w:pPr>
    <w:r w:rsidRPr="00F15DEF">
      <w:rPr>
        <w:noProof/>
        <w:color w:val="B9421D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83B0985" wp14:editId="0BE934A5">
              <wp:simplePos x="0" y="0"/>
              <wp:positionH relativeFrom="margin">
                <wp:align>center</wp:align>
              </wp:positionH>
              <wp:positionV relativeFrom="paragraph">
                <wp:posOffset>-137316</wp:posOffset>
              </wp:positionV>
              <wp:extent cx="64008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C4E2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205BA8" id="Straight Connector 22" o:spid="_x0000_s1026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0.8pt" to="7in,-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 strokecolor="#cc4e27" strokeweight="1.5pt">
              <v:stroke joinstyle="miter"/>
              <w10:wrap anchorx="margin"/>
            </v:line>
          </w:pict>
        </mc:Fallback>
      </mc:AlternateContent>
    </w:r>
    <w:r w:rsidR="00F26016">
      <w:rPr>
        <w:color w:val="B9421D"/>
        <w:szCs w:val="20"/>
      </w:rPr>
      <w:t xml:space="preserve">BIOLOGY: Field Activity </w:t>
    </w:r>
    <w:r w:rsidR="00D131FA" w:rsidRPr="00F15DEF">
      <w:rPr>
        <w:color w:val="B9421D"/>
        <w:szCs w:val="20"/>
      </w:rPr>
      <w:t>Tree Density – Instructions and Data Sheet</w:t>
    </w:r>
    <w:r w:rsidRPr="00F15DEF">
      <w:rPr>
        <w:color w:val="B9421D"/>
        <w:szCs w:val="20"/>
      </w:rPr>
      <w:t xml:space="preserve">     </w:t>
    </w:r>
    <w:r w:rsidR="003C3B0C" w:rsidRPr="00F15DEF">
      <w:rPr>
        <w:color w:val="B9421D"/>
        <w:szCs w:val="20"/>
      </w:rPr>
      <w:fldChar w:fldCharType="begin"/>
    </w:r>
    <w:r w:rsidR="003C3B0C" w:rsidRPr="00F15DEF">
      <w:rPr>
        <w:color w:val="B9421D"/>
        <w:szCs w:val="20"/>
      </w:rPr>
      <w:instrText xml:space="preserve"> PAGE   \* MERGEFORMAT </w:instrText>
    </w:r>
    <w:r w:rsidR="003C3B0C" w:rsidRPr="00F15DEF">
      <w:rPr>
        <w:color w:val="B9421D"/>
        <w:szCs w:val="20"/>
      </w:rPr>
      <w:fldChar w:fldCharType="separate"/>
    </w:r>
    <w:r w:rsidR="003C3B0C" w:rsidRPr="00F15DEF">
      <w:rPr>
        <w:noProof/>
        <w:color w:val="B9421D"/>
        <w:szCs w:val="20"/>
      </w:rPr>
      <w:t>1</w:t>
    </w:r>
    <w:r w:rsidR="003C3B0C" w:rsidRPr="00F15DEF">
      <w:rPr>
        <w:noProof/>
        <w:color w:val="B9421D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824C5" w14:textId="77777777" w:rsidR="00A01F6C" w:rsidRDefault="00A01F6C" w:rsidP="00F15A0C">
      <w:r>
        <w:separator/>
      </w:r>
    </w:p>
  </w:footnote>
  <w:footnote w:type="continuationSeparator" w:id="0">
    <w:p w14:paraId="41F271C2" w14:textId="77777777" w:rsidR="00A01F6C" w:rsidRDefault="00A01F6C" w:rsidP="00F15A0C">
      <w:r>
        <w:continuationSeparator/>
      </w:r>
    </w:p>
  </w:footnote>
  <w:footnote w:type="continuationNotice" w:id="1">
    <w:p w14:paraId="47F23547" w14:textId="77777777" w:rsidR="00A01F6C" w:rsidRDefault="00A01F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2601" w14:textId="77777777" w:rsidR="00CE5E17" w:rsidRPr="00D131FA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6412C169" wp14:editId="3E92BBAD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1E36B038" wp14:editId="33131C0D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7F27F20A" wp14:editId="3A7D693D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 xml:space="preserve">Wildfire in Nevada 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bookmarkEnd w:id="1"/>
    <w:r w:rsidR="00303D83" w:rsidRPr="00D131FA">
      <w:rPr>
        <w:b/>
        <w:noProof/>
        <w:color w:val="B9421D"/>
        <w:sz w:val="26"/>
        <w:szCs w:val="26"/>
      </w:rPr>
      <w:t>Tree Survey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93C3E"/>
    <w:multiLevelType w:val="hybridMultilevel"/>
    <w:tmpl w:val="9FD41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2"/>
  </w:num>
  <w:num w:numId="5">
    <w:abstractNumId w:val="10"/>
  </w:num>
  <w:num w:numId="6">
    <w:abstractNumId w:val="11"/>
  </w:num>
  <w:num w:numId="7">
    <w:abstractNumId w:val="9"/>
  </w:num>
  <w:num w:numId="8">
    <w:abstractNumId w:val="2"/>
  </w:num>
  <w:num w:numId="9">
    <w:abstractNumId w:val="7"/>
  </w:num>
  <w:num w:numId="10">
    <w:abstractNumId w:val="6"/>
  </w:num>
  <w:num w:numId="11">
    <w:abstractNumId w:val="1"/>
  </w:num>
  <w:num w:numId="12">
    <w:abstractNumId w:val="4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4"/>
    <w:lvlOverride w:ilvl="0">
      <w:startOverride w:val="1"/>
    </w:lvlOverride>
  </w:num>
  <w:num w:numId="15">
    <w:abstractNumId w:val="8"/>
  </w:num>
  <w:num w:numId="16">
    <w:abstractNumId w:val="0"/>
    <w:lvlOverride w:ilvl="0">
      <w:startOverride w:val="1"/>
    </w:lvlOverride>
  </w:num>
  <w:num w:numId="17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wFAKRkAsktAAAA"/>
  </w:docVars>
  <w:rsids>
    <w:rsidRoot w:val="00B53359"/>
    <w:rsid w:val="00000271"/>
    <w:rsid w:val="00000528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6F05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36EC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5761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2F65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842"/>
    <w:rsid w:val="00192FD4"/>
    <w:rsid w:val="00193623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3D83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5E7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1072"/>
    <w:rsid w:val="00402396"/>
    <w:rsid w:val="0040383D"/>
    <w:rsid w:val="0040664D"/>
    <w:rsid w:val="00412DF3"/>
    <w:rsid w:val="004130B1"/>
    <w:rsid w:val="0041363B"/>
    <w:rsid w:val="004136BC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456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01B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5245"/>
    <w:rsid w:val="00766A85"/>
    <w:rsid w:val="00766F34"/>
    <w:rsid w:val="007670D5"/>
    <w:rsid w:val="007705F1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E6B76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477D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4EBD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2369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19A9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CA5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4131"/>
    <w:rsid w:val="00C146F0"/>
    <w:rsid w:val="00C25374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8A9"/>
    <w:rsid w:val="00D131FA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26B21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ACD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15DEF"/>
    <w:rsid w:val="00F211CA"/>
    <w:rsid w:val="00F21D5E"/>
    <w:rsid w:val="00F22AE4"/>
    <w:rsid w:val="00F25002"/>
    <w:rsid w:val="00F26016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030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286CF5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6EBBB66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5C004E4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ABBED79"/>
  <w15:docId w15:val="{F99EA787-C73F-493D-8087-EA815E153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5DEF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626aad1488a34fb8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ationalforests.org/assets/files/Lake-Tahoe-West-Landscape-Resilience-Assessment-V1-FINAL-11Dec2017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e8105a6-b955-4b85-8d26-4c524d70a9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5" ma:contentTypeDescription="Create a new document." ma:contentTypeScope="" ma:versionID="2483d9430198006552abfed918e2fe3d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74c8c0c17592b52b7855072b64bdadd1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A43CAD-935E-4597-B7B1-4E0E9BAEDD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4A7DFA-6A54-4F90-9B67-B00C70F0785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5da58d1c-ac1a-42ec-ab9b-c4c4a1d394ba"/>
    <ds:schemaRef ds:uri="7e8105a6-b955-4b85-8d26-4c524d70a90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B59CF92-D3B5-4A9E-842D-0B62E1EF94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BA291D-2BD4-42AF-B832-B45CD3DF2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ay</dc:creator>
  <cp:keywords/>
  <dc:description/>
  <cp:lastModifiedBy>Spencer Eusden</cp:lastModifiedBy>
  <cp:revision>2</cp:revision>
  <cp:lastPrinted>2022-07-12T14:53:00Z</cp:lastPrinted>
  <dcterms:created xsi:type="dcterms:W3CDTF">2023-04-25T17:44:00Z</dcterms:created>
  <dcterms:modified xsi:type="dcterms:W3CDTF">2023-04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